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07731" w:rsidRDefault="00FA479A">
      <w:r>
        <w:t xml:space="preserve">Titulo: Testes do </w:t>
      </w:r>
      <w:r w:rsidR="00920FA4">
        <w:t xml:space="preserve">subvi </w:t>
      </w:r>
      <w:r>
        <w:t>função reentrante.</w:t>
      </w:r>
    </w:p>
    <w:p w:rsidR="00FA479A" w:rsidRDefault="00FA479A">
      <w:r>
        <w:t>Método: Comparação de resultados obtidos através da função reentrante com os obtidos através da ferramenta simulink do matlab, usando os mesmos parâmetros para os coeficientes e o intervalo dt.</w:t>
      </w:r>
    </w:p>
    <w:p w:rsidR="00FA479A" w:rsidRDefault="00FA479A" w:rsidP="00FA479A">
      <w:pPr>
        <w:pStyle w:val="Listenabsatz"/>
        <w:numPr>
          <w:ilvl w:val="0"/>
          <w:numId w:val="1"/>
        </w:numPr>
      </w:pPr>
      <w:r>
        <w:t>Função 1/s</w:t>
      </w:r>
    </w:p>
    <w:p w:rsidR="00FA479A" w:rsidRDefault="00FA479A" w:rsidP="00FA479A">
      <w:pPr>
        <w:pStyle w:val="Listenabsatz"/>
        <w:numPr>
          <w:ilvl w:val="0"/>
          <w:numId w:val="2"/>
        </w:numPr>
      </w:pPr>
      <w:r>
        <w:t>dt=0.01 frequência=100.</w:t>
      </w:r>
    </w:p>
    <w:p w:rsidR="00B66315" w:rsidRDefault="00834700" w:rsidP="00B66315">
      <w:pPr>
        <w:pStyle w:val="Listenabsatz"/>
        <w:ind w:left="1440"/>
      </w:pPr>
      <w:r>
        <w:t>Somatório do erro</w:t>
      </w:r>
      <w:r w:rsidR="00B66315">
        <w:t xml:space="preserve"> = proporcional ao numero de amostra devido a característica da função. Para t=20 erro = 0.4995 para t=1000 erro=</w:t>
      </w:r>
      <w:r w:rsidR="00B66315" w:rsidRPr="00B66315">
        <w:t>4.995</w:t>
      </w:r>
      <w:r w:rsidR="00B66315">
        <w:t>.</w:t>
      </w:r>
    </w:p>
    <w:p w:rsidR="00834700" w:rsidRDefault="00834700" w:rsidP="00B66315">
      <w:pPr>
        <w:pStyle w:val="Listenabsatz"/>
        <w:ind w:left="1440"/>
      </w:pPr>
      <w:r>
        <w:t xml:space="preserve">Desvio padrão = </w:t>
      </w:r>
      <w:r w:rsidRPr="00834700">
        <w:t>0.004995</w:t>
      </w:r>
    </w:p>
    <w:p w:rsidR="00FA479A" w:rsidRDefault="00FA479A" w:rsidP="00FA479A">
      <w:pPr>
        <w:pStyle w:val="Listenabsatz"/>
        <w:ind w:left="1440"/>
      </w:pPr>
    </w:p>
    <w:p w:rsidR="00B66315" w:rsidRDefault="00FA479A" w:rsidP="00FA479A">
      <w:pPr>
        <w:pStyle w:val="Listenabsatz"/>
        <w:ind w:left="1440"/>
      </w:pPr>
      <w:r>
        <w:rPr>
          <w:noProof/>
          <w:lang w:val="en-US"/>
        </w:rPr>
        <w:drawing>
          <wp:inline distT="0" distB="0" distL="0" distR="0">
            <wp:extent cx="3124200" cy="2524125"/>
            <wp:effectExtent l="0" t="0" r="0" b="9525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sobreS_dt0.01.bmp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24200" cy="2524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  <w:r w:rsidR="00B66315">
        <w:rPr>
          <w:noProof/>
          <w:lang w:val="en-US"/>
        </w:rPr>
        <w:drawing>
          <wp:inline distT="0" distB="0" distL="0" distR="0">
            <wp:extent cx="3124200" cy="2524125"/>
            <wp:effectExtent l="0" t="0" r="0" b="9525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sobreS_dt0.01_1000.bmp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24200" cy="2524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A479A" w:rsidRDefault="00B66315" w:rsidP="00920FA4">
      <w:pPr>
        <w:pStyle w:val="Listenabsatz"/>
        <w:numPr>
          <w:ilvl w:val="0"/>
          <w:numId w:val="2"/>
        </w:numPr>
      </w:pPr>
      <w:r>
        <w:br w:type="page"/>
      </w:r>
      <w:r>
        <w:lastRenderedPageBreak/>
        <w:t xml:space="preserve">dt=0.1 </w:t>
      </w:r>
      <w:r w:rsidR="00920FA4">
        <w:t>frequência</w:t>
      </w:r>
      <w:r>
        <w:t xml:space="preserve"> 10.</w:t>
      </w:r>
    </w:p>
    <w:p w:rsidR="003E44C0" w:rsidRDefault="00920FA4" w:rsidP="00920FA4">
      <w:pPr>
        <w:pStyle w:val="Listenabsatz"/>
        <w:ind w:left="1440"/>
      </w:pPr>
      <w:r>
        <w:t>Somatório do erro = 1 para t=1000</w:t>
      </w:r>
    </w:p>
    <w:p w:rsidR="003E44C0" w:rsidRDefault="003E44C0" w:rsidP="00920FA4">
      <w:pPr>
        <w:pStyle w:val="Listenabsatz"/>
        <w:ind w:left="1440"/>
      </w:pPr>
      <w:r>
        <w:t>Desvio padrão=0.05</w:t>
      </w:r>
    </w:p>
    <w:p w:rsidR="00B66315" w:rsidRDefault="00B66315" w:rsidP="00B66315">
      <w:pPr>
        <w:pStyle w:val="Listenabsatz"/>
        <w:ind w:left="1440"/>
      </w:pPr>
      <w:r>
        <w:rPr>
          <w:noProof/>
          <w:lang w:val="en-US"/>
        </w:rPr>
        <w:drawing>
          <wp:inline distT="0" distB="0" distL="0" distR="0">
            <wp:extent cx="3124200" cy="2524125"/>
            <wp:effectExtent l="0" t="0" r="0" b="9525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sobreS_dt0.1_20.bmp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24200" cy="2524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66315" w:rsidRDefault="00B66315" w:rsidP="00B66315">
      <w:pPr>
        <w:pStyle w:val="Listenabsatz"/>
        <w:numPr>
          <w:ilvl w:val="0"/>
          <w:numId w:val="2"/>
        </w:numPr>
      </w:pPr>
      <w:r>
        <w:t xml:space="preserve">dt=1 </w:t>
      </w:r>
      <w:r w:rsidR="00920FA4">
        <w:t>frequência</w:t>
      </w:r>
      <w:r>
        <w:t xml:space="preserve"> 1</w:t>
      </w:r>
    </w:p>
    <w:p w:rsidR="00B66315" w:rsidRDefault="00920FA4" w:rsidP="00B66315">
      <w:pPr>
        <w:pStyle w:val="Listenabsatz"/>
        <w:ind w:left="1440"/>
      </w:pPr>
      <w:r>
        <w:t>Somatório</w:t>
      </w:r>
      <w:r w:rsidR="00834700">
        <w:t xml:space="preserve"> do erro=10</w:t>
      </w:r>
    </w:p>
    <w:p w:rsidR="00834700" w:rsidRDefault="00834700" w:rsidP="00B66315">
      <w:pPr>
        <w:pStyle w:val="Listenabsatz"/>
        <w:ind w:left="1440"/>
      </w:pPr>
      <w:r>
        <w:t>Desvio padrão médio = 0.48</w:t>
      </w:r>
    </w:p>
    <w:p w:rsidR="00FA479A" w:rsidRDefault="00834700">
      <w:r>
        <w:t>Para frequências menores que 1, a função apresenta um comportamento instável tanto no simulink quanto no labview.</w:t>
      </w:r>
    </w:p>
    <w:p w:rsidR="00834700" w:rsidRDefault="00834700" w:rsidP="00834700">
      <w:pPr>
        <w:pStyle w:val="Listenabsatz"/>
        <w:numPr>
          <w:ilvl w:val="0"/>
          <w:numId w:val="1"/>
        </w:numPr>
      </w:pPr>
      <w:r>
        <w:t>Função 1/s+1</w:t>
      </w:r>
    </w:p>
    <w:p w:rsidR="003E44C0" w:rsidRDefault="003E44C0" w:rsidP="003E44C0">
      <w:pPr>
        <w:pStyle w:val="Listenabsatz"/>
      </w:pPr>
    </w:p>
    <w:p w:rsidR="00834700" w:rsidRDefault="003E44C0" w:rsidP="00834700">
      <w:pPr>
        <w:pStyle w:val="Listenabsatz"/>
        <w:numPr>
          <w:ilvl w:val="0"/>
          <w:numId w:val="2"/>
        </w:numPr>
      </w:pPr>
      <w:r>
        <w:t xml:space="preserve">dt= 0.01 </w:t>
      </w:r>
      <w:r w:rsidR="00920FA4">
        <w:t>frequência</w:t>
      </w:r>
      <w:r>
        <w:t xml:space="preserve"> = 100</w:t>
      </w:r>
    </w:p>
    <w:p w:rsidR="003E44C0" w:rsidRDefault="00920FA4" w:rsidP="003E44C0">
      <w:pPr>
        <w:pStyle w:val="Listenabsatz"/>
        <w:ind w:left="1440"/>
      </w:pPr>
      <w:r>
        <w:t>Somatório</w:t>
      </w:r>
      <w:r w:rsidR="003E44C0">
        <w:t xml:space="preserve"> do erro = </w:t>
      </w:r>
      <w:r w:rsidR="003E44C0" w:rsidRPr="003E44C0">
        <w:t>0.499521</w:t>
      </w:r>
      <w:r w:rsidR="003E44C0">
        <w:t xml:space="preserve"> para t=1000</w:t>
      </w:r>
    </w:p>
    <w:p w:rsidR="003E44C0" w:rsidRDefault="003E44C0" w:rsidP="003E44C0">
      <w:pPr>
        <w:pStyle w:val="Listenabsatz"/>
        <w:ind w:left="1440"/>
      </w:pPr>
      <w:r>
        <w:t>Desvio padrão=</w:t>
      </w:r>
      <w:r w:rsidRPr="003E44C0">
        <w:t xml:space="preserve"> 0.000499</w:t>
      </w:r>
    </w:p>
    <w:p w:rsidR="003E44C0" w:rsidRDefault="003E44C0" w:rsidP="003E44C0">
      <w:pPr>
        <w:pStyle w:val="Listenabsatz"/>
        <w:ind w:left="1440"/>
      </w:pPr>
    </w:p>
    <w:p w:rsidR="003E44C0" w:rsidRDefault="003E44C0" w:rsidP="003E44C0">
      <w:pPr>
        <w:pStyle w:val="Listenabsatz"/>
        <w:ind w:left="1440"/>
      </w:pPr>
      <w:r>
        <w:rPr>
          <w:noProof/>
          <w:lang w:val="en-US"/>
        </w:rPr>
        <w:drawing>
          <wp:inline distT="0" distB="0" distL="0" distR="0">
            <wp:extent cx="3124200" cy="2524125"/>
            <wp:effectExtent l="0" t="0" r="0" b="9525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sobreSmais1_dt0.01.bmp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24200" cy="2524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20FA4" w:rsidRDefault="00920FA4">
      <w:r>
        <w:br w:type="page"/>
      </w:r>
    </w:p>
    <w:p w:rsidR="003E44C0" w:rsidRDefault="003E44C0" w:rsidP="003E44C0">
      <w:pPr>
        <w:pStyle w:val="Listenabsatz"/>
        <w:numPr>
          <w:ilvl w:val="0"/>
          <w:numId w:val="2"/>
        </w:numPr>
      </w:pPr>
      <w:r>
        <w:lastRenderedPageBreak/>
        <w:t xml:space="preserve">dt= 0.1 </w:t>
      </w:r>
      <w:r w:rsidR="00920FA4">
        <w:t>frequência</w:t>
      </w:r>
      <w:r>
        <w:t xml:space="preserve"> = 10</w:t>
      </w:r>
    </w:p>
    <w:p w:rsidR="003E44C0" w:rsidRDefault="00920FA4" w:rsidP="003E44C0">
      <w:pPr>
        <w:pStyle w:val="Listenabsatz"/>
        <w:ind w:left="1440"/>
      </w:pPr>
      <w:r>
        <w:t>Somatório</w:t>
      </w:r>
      <w:r w:rsidR="003E44C0">
        <w:t xml:space="preserve"> do erro = </w:t>
      </w:r>
      <w:r w:rsidR="003E44C0" w:rsidRPr="003E44C0">
        <w:t>0.491751</w:t>
      </w:r>
      <w:r w:rsidR="003E44C0">
        <w:t>para t=1000</w:t>
      </w:r>
    </w:p>
    <w:p w:rsidR="003E44C0" w:rsidRDefault="003E44C0" w:rsidP="003E44C0">
      <w:pPr>
        <w:pStyle w:val="Listenabsatz"/>
        <w:ind w:left="1440"/>
      </w:pPr>
      <w:r>
        <w:t>Desvio padrão=</w:t>
      </w:r>
      <w:r w:rsidRPr="003E44C0">
        <w:t xml:space="preserve"> 0.000492</w:t>
      </w:r>
    </w:p>
    <w:p w:rsidR="003E44C0" w:rsidRDefault="003E44C0" w:rsidP="003E44C0">
      <w:pPr>
        <w:pStyle w:val="Listenabsatz"/>
        <w:ind w:left="1440"/>
      </w:pPr>
    </w:p>
    <w:p w:rsidR="003E44C0" w:rsidRDefault="003E44C0" w:rsidP="003E44C0">
      <w:pPr>
        <w:pStyle w:val="Listenabsatz"/>
        <w:ind w:left="1440"/>
      </w:pPr>
      <w:r>
        <w:rPr>
          <w:noProof/>
          <w:lang w:val="en-US"/>
        </w:rPr>
        <w:drawing>
          <wp:inline distT="0" distB="0" distL="0" distR="0">
            <wp:extent cx="3124200" cy="2524125"/>
            <wp:effectExtent l="0" t="0" r="0" b="9525"/>
            <wp:docPr id="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sobreSmais1_dt0.1.bmp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24200" cy="2524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E44C0" w:rsidRDefault="003E44C0" w:rsidP="003E44C0">
      <w:pPr>
        <w:pStyle w:val="Listenabsatz"/>
        <w:numPr>
          <w:ilvl w:val="0"/>
          <w:numId w:val="2"/>
        </w:numPr>
      </w:pPr>
      <w:r>
        <w:t xml:space="preserve">dt=1 </w:t>
      </w:r>
      <w:r w:rsidR="00920FA4">
        <w:t>frequência</w:t>
      </w:r>
      <w:r>
        <w:t>=1</w:t>
      </w:r>
    </w:p>
    <w:p w:rsidR="003E44C0" w:rsidRDefault="00920FA4" w:rsidP="003E44C0">
      <w:pPr>
        <w:pStyle w:val="Listenabsatz"/>
        <w:ind w:left="1440"/>
      </w:pPr>
      <w:r>
        <w:t>Somatório</w:t>
      </w:r>
      <w:r w:rsidR="003E44C0">
        <w:t xml:space="preserve"> do erro = </w:t>
      </w:r>
      <w:r w:rsidR="003E44C0" w:rsidRPr="003E44C0">
        <w:t>0.41706</w:t>
      </w:r>
      <w:r w:rsidR="003E44C0">
        <w:t xml:space="preserve"> para t=1000</w:t>
      </w:r>
    </w:p>
    <w:p w:rsidR="003E44C0" w:rsidRDefault="003E44C0" w:rsidP="003E44C0">
      <w:pPr>
        <w:pStyle w:val="Listenabsatz"/>
        <w:ind w:left="1440"/>
      </w:pPr>
      <w:r>
        <w:t>Desvio padrão=</w:t>
      </w:r>
      <w:r w:rsidRPr="003E44C0">
        <w:t xml:space="preserve"> 0.000417</w:t>
      </w:r>
    </w:p>
    <w:p w:rsidR="003E44C0" w:rsidRDefault="003E44C0" w:rsidP="003E44C0">
      <w:pPr>
        <w:pStyle w:val="Listenabsatz"/>
        <w:ind w:left="1440"/>
      </w:pPr>
    </w:p>
    <w:p w:rsidR="00060BD1" w:rsidRDefault="003E44C0" w:rsidP="003E44C0">
      <w:pPr>
        <w:pStyle w:val="Listenabsatz"/>
        <w:ind w:left="1440"/>
      </w:pPr>
      <w:r>
        <w:rPr>
          <w:noProof/>
          <w:lang w:val="en-US"/>
        </w:rPr>
        <w:drawing>
          <wp:inline distT="0" distB="0" distL="0" distR="0">
            <wp:extent cx="3124200" cy="2524125"/>
            <wp:effectExtent l="0" t="0" r="0" b="9525"/>
            <wp:docPr id="6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sobreSmais1_dt1.bmp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24200" cy="2524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60BD1" w:rsidRDefault="00060BD1">
      <w:r>
        <w:br w:type="page"/>
      </w:r>
    </w:p>
    <w:p w:rsidR="003E44C0" w:rsidRDefault="00920FA4" w:rsidP="00060BD1">
      <w:pPr>
        <w:pStyle w:val="Listenabsatz"/>
        <w:numPr>
          <w:ilvl w:val="0"/>
          <w:numId w:val="1"/>
        </w:numPr>
      </w:pPr>
      <w:r>
        <w:lastRenderedPageBreak/>
        <w:t xml:space="preserve">Função </w:t>
      </w:r>
      <w:r w:rsidR="00060BD1">
        <w:t>1/s²+s+1</w:t>
      </w:r>
    </w:p>
    <w:p w:rsidR="00060BD1" w:rsidRDefault="00060BD1" w:rsidP="00060BD1">
      <w:pPr>
        <w:pStyle w:val="Listenabsatz"/>
      </w:pPr>
    </w:p>
    <w:p w:rsidR="00060BD1" w:rsidRDefault="00060BD1" w:rsidP="00060BD1">
      <w:pPr>
        <w:pStyle w:val="Listenabsatz"/>
        <w:numPr>
          <w:ilvl w:val="0"/>
          <w:numId w:val="2"/>
        </w:numPr>
      </w:pPr>
      <w:r>
        <w:t xml:space="preserve">dt=0.01 </w:t>
      </w:r>
      <w:r w:rsidR="00920FA4">
        <w:t>frequência</w:t>
      </w:r>
      <w:r>
        <w:t>=100</w:t>
      </w:r>
    </w:p>
    <w:p w:rsidR="00060BD1" w:rsidRDefault="00920FA4" w:rsidP="00060BD1">
      <w:pPr>
        <w:pStyle w:val="Listenabsatz"/>
        <w:ind w:left="1440"/>
      </w:pPr>
      <w:r>
        <w:t>Somatório</w:t>
      </w:r>
      <w:r w:rsidR="00060BD1">
        <w:t xml:space="preserve"> do erro = </w:t>
      </w:r>
      <w:r w:rsidR="00060BD1" w:rsidRPr="00060BD1">
        <w:t>0.69239</w:t>
      </w:r>
      <w:r w:rsidR="00060BD1">
        <w:t xml:space="preserve"> para t=1000</w:t>
      </w:r>
    </w:p>
    <w:p w:rsidR="00060BD1" w:rsidRDefault="00060BD1" w:rsidP="00060BD1">
      <w:pPr>
        <w:pStyle w:val="Listenabsatz"/>
        <w:ind w:left="1440"/>
      </w:pPr>
      <w:r>
        <w:t>Desvio padrão=</w:t>
      </w:r>
      <w:r w:rsidRPr="003E44C0">
        <w:t xml:space="preserve"> </w:t>
      </w:r>
      <w:r w:rsidRPr="00060BD1">
        <w:t>0.000501</w:t>
      </w:r>
    </w:p>
    <w:p w:rsidR="00060BD1" w:rsidRDefault="00060BD1" w:rsidP="00060BD1">
      <w:pPr>
        <w:pStyle w:val="Listenabsatz"/>
        <w:ind w:left="1440"/>
      </w:pPr>
    </w:p>
    <w:p w:rsidR="00060BD1" w:rsidRDefault="00060BD1" w:rsidP="00060BD1">
      <w:pPr>
        <w:pStyle w:val="Listenabsatz"/>
        <w:ind w:left="1440"/>
      </w:pPr>
      <w:r>
        <w:rPr>
          <w:noProof/>
          <w:lang w:val="en-US"/>
        </w:rPr>
        <w:drawing>
          <wp:inline distT="0" distB="0" distL="0" distR="0" wp14:anchorId="39A14CD5" wp14:editId="7C0D6BDB">
            <wp:extent cx="3124200" cy="2524125"/>
            <wp:effectExtent l="0" t="0" r="0" b="9525"/>
            <wp:docPr id="8" name="Image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sobreS2maisSmais1_dt0.01.bmp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24200" cy="2524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60BD1" w:rsidRDefault="00060BD1" w:rsidP="00060BD1">
      <w:pPr>
        <w:pStyle w:val="Listenabsatz"/>
        <w:numPr>
          <w:ilvl w:val="0"/>
          <w:numId w:val="2"/>
        </w:numPr>
      </w:pPr>
      <w:r>
        <w:t xml:space="preserve">dt=0.1 </w:t>
      </w:r>
      <w:r w:rsidR="00920FA4">
        <w:t>frequência</w:t>
      </w:r>
      <w:r>
        <w:t>=10</w:t>
      </w:r>
    </w:p>
    <w:p w:rsidR="00060BD1" w:rsidRDefault="00920FA4" w:rsidP="00060BD1">
      <w:pPr>
        <w:pStyle w:val="Listenabsatz"/>
        <w:ind w:left="1440"/>
      </w:pPr>
      <w:r>
        <w:t>Somatório</w:t>
      </w:r>
      <w:r w:rsidR="00060BD1">
        <w:t xml:space="preserve"> do erro = </w:t>
      </w:r>
      <w:r w:rsidR="00060BD1" w:rsidRPr="00060BD1">
        <w:t>0.71066</w:t>
      </w:r>
      <w:r w:rsidR="00060BD1">
        <w:t xml:space="preserve"> para t=1000</w:t>
      </w:r>
    </w:p>
    <w:p w:rsidR="00060BD1" w:rsidRDefault="00060BD1" w:rsidP="00060BD1">
      <w:pPr>
        <w:pStyle w:val="Listenabsatz"/>
        <w:ind w:left="1440"/>
      </w:pPr>
      <w:r>
        <w:t>Desvio padrão=</w:t>
      </w:r>
      <w:r w:rsidRPr="003E44C0">
        <w:t xml:space="preserve"> </w:t>
      </w:r>
      <w:r w:rsidRPr="00060BD1">
        <w:t>0.000499</w:t>
      </w:r>
    </w:p>
    <w:p w:rsidR="00060BD1" w:rsidRDefault="00060BD1" w:rsidP="00060BD1">
      <w:pPr>
        <w:pStyle w:val="Listenabsatz"/>
        <w:ind w:left="1440"/>
      </w:pPr>
    </w:p>
    <w:p w:rsidR="00920FA4" w:rsidRDefault="00920FA4" w:rsidP="00060BD1">
      <w:pPr>
        <w:pStyle w:val="Listenabsatz"/>
        <w:ind w:left="1440"/>
      </w:pPr>
    </w:p>
    <w:p w:rsidR="00920FA4" w:rsidRDefault="00920FA4" w:rsidP="00060BD1">
      <w:pPr>
        <w:pStyle w:val="Listenabsatz"/>
        <w:ind w:left="1440"/>
      </w:pPr>
    </w:p>
    <w:p w:rsidR="00920FA4" w:rsidRDefault="00060BD1" w:rsidP="00920FA4">
      <w:pPr>
        <w:pStyle w:val="Listenabsatz"/>
        <w:ind w:left="1440"/>
      </w:pPr>
      <w:r>
        <w:rPr>
          <w:noProof/>
          <w:lang w:val="en-US"/>
        </w:rPr>
        <w:drawing>
          <wp:inline distT="0" distB="0" distL="0" distR="0" wp14:anchorId="397E1A42" wp14:editId="35C21A76">
            <wp:extent cx="3124200" cy="2524125"/>
            <wp:effectExtent l="0" t="0" r="0" b="9525"/>
            <wp:docPr id="9" name="Image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sobreS2maisSmais1_dt0.1.bmp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24200" cy="2524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20FA4" w:rsidRDefault="00920FA4">
      <w:r>
        <w:br w:type="page"/>
      </w:r>
    </w:p>
    <w:p w:rsidR="00060BD1" w:rsidRDefault="00060BD1" w:rsidP="00060BD1">
      <w:pPr>
        <w:pStyle w:val="Listenabsatz"/>
        <w:numPr>
          <w:ilvl w:val="0"/>
          <w:numId w:val="2"/>
        </w:numPr>
      </w:pPr>
      <w:r>
        <w:lastRenderedPageBreak/>
        <w:t xml:space="preserve">dt=0.1 </w:t>
      </w:r>
      <w:r w:rsidR="00920FA4">
        <w:t>frequência</w:t>
      </w:r>
      <w:r>
        <w:t>=1</w:t>
      </w:r>
    </w:p>
    <w:p w:rsidR="00060BD1" w:rsidRDefault="00920FA4" w:rsidP="00060BD1">
      <w:pPr>
        <w:pStyle w:val="Listenabsatz"/>
        <w:ind w:left="1440"/>
      </w:pPr>
      <w:r>
        <w:t>Somatório</w:t>
      </w:r>
      <w:r w:rsidR="00060BD1">
        <w:t xml:space="preserve"> do erro = </w:t>
      </w:r>
      <w:r w:rsidR="00060BD1" w:rsidRPr="00060BD1">
        <w:t>0.876101</w:t>
      </w:r>
      <w:r w:rsidR="00060BD1">
        <w:t xml:space="preserve"> para t=1000</w:t>
      </w:r>
    </w:p>
    <w:p w:rsidR="00060BD1" w:rsidRDefault="00060BD1" w:rsidP="00060BD1">
      <w:pPr>
        <w:pStyle w:val="Listenabsatz"/>
        <w:ind w:left="1440"/>
      </w:pPr>
      <w:r>
        <w:t>Desvio padrão=</w:t>
      </w:r>
      <w:r w:rsidRPr="003E44C0">
        <w:t xml:space="preserve"> </w:t>
      </w:r>
      <w:r w:rsidRPr="00060BD1">
        <w:t>0.000498</w:t>
      </w:r>
    </w:p>
    <w:p w:rsidR="00060BD1" w:rsidRDefault="00060BD1" w:rsidP="00060BD1">
      <w:pPr>
        <w:pStyle w:val="Listenabsatz"/>
        <w:ind w:left="1440"/>
      </w:pPr>
    </w:p>
    <w:p w:rsidR="00060BD1" w:rsidRDefault="00060BD1" w:rsidP="00060BD1">
      <w:pPr>
        <w:pStyle w:val="Listenabsatz"/>
        <w:ind w:left="1440"/>
      </w:pPr>
      <w:r>
        <w:rPr>
          <w:noProof/>
          <w:lang w:val="en-US"/>
        </w:rPr>
        <w:drawing>
          <wp:inline distT="0" distB="0" distL="0" distR="0">
            <wp:extent cx="3124200" cy="2524125"/>
            <wp:effectExtent l="0" t="0" r="0" b="9525"/>
            <wp:docPr id="11" name="Imagem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sobreS2maisSmais1_dt1.bmp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24200" cy="2524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20FA4" w:rsidRDefault="00920FA4" w:rsidP="00060BD1">
      <w:pPr>
        <w:pStyle w:val="Listenabsatz"/>
        <w:ind w:left="1440"/>
      </w:pPr>
    </w:p>
    <w:p w:rsidR="00920FA4" w:rsidRDefault="00920FA4" w:rsidP="00060BD1">
      <w:pPr>
        <w:pStyle w:val="Listenabsatz"/>
        <w:ind w:left="1440"/>
      </w:pPr>
      <w:r>
        <w:t xml:space="preserve">A função foi testada para outras funções, com outros valores para o denominador e numerador, sendo seu comportamento o mesmo em todos os casos, ou seja, seguindo bem a simulação feita em Matlab. </w:t>
      </w:r>
    </w:p>
    <w:p w:rsidR="00920FA4" w:rsidRDefault="00920FA4" w:rsidP="00060BD1">
      <w:pPr>
        <w:pStyle w:val="Listenabsatz"/>
        <w:ind w:left="1440"/>
      </w:pPr>
      <w:r>
        <w:t>Para a simulação do matlab foram usados tanto blocos de processos contínuos quanto de processos discretos constatando que em ambos  o erro entre o comportamento obtido no matlab em relação ao da curva da função reentrante foi aceitável,</w:t>
      </w:r>
      <w:r w:rsidR="000C5CA5">
        <w:t xml:space="preserve"> tendo um desvio padrão quase nulo.</w:t>
      </w:r>
    </w:p>
    <w:sectPr w:rsidR="00920FA4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2E34FF"/>
    <w:multiLevelType w:val="hybridMultilevel"/>
    <w:tmpl w:val="B420D4B4"/>
    <w:lvl w:ilvl="0" w:tplc="7E5055E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D08626C"/>
    <w:multiLevelType w:val="hybridMultilevel"/>
    <w:tmpl w:val="1A92A2A2"/>
    <w:lvl w:ilvl="0" w:tplc="04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zMDM3NTQDQnMjQyUdpeDU4uLM/DyQAsNaAJQXO78sAAAA"/>
  </w:docVars>
  <w:rsids>
    <w:rsidRoot w:val="00FA479A"/>
    <w:rsid w:val="00060BD1"/>
    <w:rsid w:val="000C5CA5"/>
    <w:rsid w:val="003E44C0"/>
    <w:rsid w:val="00807731"/>
    <w:rsid w:val="00834700"/>
    <w:rsid w:val="00920FA4"/>
    <w:rsid w:val="00B66315"/>
    <w:rsid w:val="00E068B8"/>
    <w:rsid w:val="00FA47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88497A00-5958-4AF9-AB71-EA6E3FC3E1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FA479A"/>
    <w:pPr>
      <w:ind w:left="720"/>
      <w:contextualSpacing/>
    </w:p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FA479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FA479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259</Words>
  <Characters>1481</Characters>
  <Application>Microsoft Office Word</Application>
  <DocSecurity>0</DocSecurity>
  <Lines>12</Lines>
  <Paragraphs>3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Tomal Ribas Luis</cp:lastModifiedBy>
  <cp:revision>2</cp:revision>
  <dcterms:created xsi:type="dcterms:W3CDTF">2019-10-03T20:06:00Z</dcterms:created>
  <dcterms:modified xsi:type="dcterms:W3CDTF">2019-10-03T20:06:00Z</dcterms:modified>
</cp:coreProperties>
</file>